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9FE403" w14:textId="2D250D5F" w:rsidR="009C0C1B" w:rsidRPr="005008F3" w:rsidRDefault="009C0C1B" w:rsidP="00FD5039">
      <w:pPr>
        <w:jc w:val="center"/>
        <w:rPr>
          <w:rFonts w:ascii="Times New Roman" w:eastAsia="Times New Roman" w:hAnsi="Times New Roman" w:cs="Times New Roman"/>
        </w:rPr>
      </w:pPr>
      <w:r w:rsidRPr="005008F3">
        <w:rPr>
          <w:rFonts w:ascii="Times New Roman" w:eastAsia="Times New Roman" w:hAnsi="Times New Roman" w:cs="Times New Roman"/>
          <w:b/>
          <w:bCs/>
          <w:shd w:val="clear" w:color="auto" w:fill="FFFFFF"/>
        </w:rPr>
        <w:t>Food Futures: </w:t>
      </w:r>
      <w:r w:rsidR="00FD5039" w:rsidRPr="005008F3">
        <w:rPr>
          <w:rFonts w:ascii="Times New Roman" w:eastAsia="Times New Roman" w:hAnsi="Times New Roman" w:cs="Times New Roman"/>
          <w:b/>
          <w:bCs/>
          <w:shd w:val="clear" w:color="auto" w:fill="FFFFFF"/>
        </w:rPr>
        <w:t>Humanities and Social Sciences Approaches</w:t>
      </w:r>
      <w:r w:rsidRPr="005008F3">
        <w:rPr>
          <w:rFonts w:ascii="Times New Roman" w:eastAsia="Times New Roman" w:hAnsi="Times New Roman" w:cs="Times New Roman"/>
        </w:rPr>
        <w:br/>
      </w:r>
    </w:p>
    <w:p w14:paraId="14FB3769" w14:textId="6A2F0542" w:rsidR="009C0C1B" w:rsidRPr="005008F3" w:rsidRDefault="00A10CD1" w:rsidP="009C0C1B">
      <w:pPr>
        <w:jc w:val="center"/>
        <w:rPr>
          <w:rFonts w:ascii="Times New Roman" w:eastAsia="Times New Roman" w:hAnsi="Times New Roman" w:cs="Times New Roman"/>
          <w:lang w:eastAsia="zh-TW"/>
        </w:rPr>
      </w:pPr>
      <w:r>
        <w:rPr>
          <w:rFonts w:ascii="Times New Roman" w:eastAsia="Times New Roman" w:hAnsi="Times New Roman" w:cs="Times New Roman"/>
          <w:color w:val="000000"/>
        </w:rPr>
        <w:t>May</w:t>
      </w:r>
      <w:r w:rsidR="009C0C1B" w:rsidRPr="005008F3">
        <w:rPr>
          <w:rFonts w:ascii="Times New Roman" w:eastAsia="Times New Roman" w:hAnsi="Times New Roman" w:cs="Times New Roman"/>
          <w:color w:val="000000"/>
        </w:rPr>
        <w:t xml:space="preserve"> 1</w:t>
      </w:r>
      <w:r w:rsidR="00391D7F" w:rsidRPr="005008F3">
        <w:rPr>
          <w:rFonts w:ascii="Times New Roman" w:eastAsia="Times New Roman" w:hAnsi="Times New Roman" w:cs="Times New Roman"/>
          <w:color w:val="000000"/>
        </w:rPr>
        <w:t>3</w:t>
      </w:r>
      <w:r w:rsidR="00890750" w:rsidRPr="00890750">
        <w:rPr>
          <w:rFonts w:ascii="Times New Roman" w:hAnsi="Times New Roman" w:cs="Times New Roman"/>
          <w:color w:val="000000"/>
          <w:lang w:eastAsia="zh-TW"/>
        </w:rPr>
        <w:t>-14</w:t>
      </w:r>
      <w:r w:rsidR="009C0C1B" w:rsidRPr="005008F3">
        <w:rPr>
          <w:rFonts w:ascii="Times New Roman" w:eastAsia="Times New Roman" w:hAnsi="Times New Roman" w:cs="Times New Roman"/>
          <w:color w:val="000000"/>
        </w:rPr>
        <w:t>, 202</w:t>
      </w:r>
      <w:r>
        <w:rPr>
          <w:rFonts w:ascii="Times New Roman" w:eastAsia="PMingLiU" w:hAnsi="Times New Roman" w:cs="Times New Roman"/>
          <w:color w:val="000000"/>
          <w:lang w:eastAsia="zh-TW"/>
        </w:rPr>
        <w:t>2</w:t>
      </w:r>
    </w:p>
    <w:p w14:paraId="04897557" w14:textId="77777777" w:rsidR="009C0C1B" w:rsidRPr="005008F3" w:rsidRDefault="009C0C1B" w:rsidP="009C0C1B">
      <w:pPr>
        <w:jc w:val="center"/>
        <w:rPr>
          <w:rFonts w:ascii="Times New Roman" w:eastAsia="Times New Roman" w:hAnsi="Times New Roman" w:cs="Times New Roman"/>
        </w:rPr>
      </w:pPr>
      <w:r w:rsidRPr="005008F3">
        <w:rPr>
          <w:rFonts w:ascii="Times New Roman" w:eastAsia="Times New Roman" w:hAnsi="Times New Roman" w:cs="Times New Roman"/>
          <w:color w:val="000000"/>
        </w:rPr>
        <w:t xml:space="preserve">National Sun </w:t>
      </w:r>
      <w:proofErr w:type="spellStart"/>
      <w:r w:rsidRPr="005008F3">
        <w:rPr>
          <w:rFonts w:ascii="Times New Roman" w:eastAsia="Times New Roman" w:hAnsi="Times New Roman" w:cs="Times New Roman"/>
          <w:color w:val="000000"/>
        </w:rPr>
        <w:t>Yat-sen</w:t>
      </w:r>
      <w:proofErr w:type="spellEnd"/>
      <w:r w:rsidRPr="005008F3">
        <w:rPr>
          <w:rFonts w:ascii="Times New Roman" w:eastAsia="Times New Roman" w:hAnsi="Times New Roman" w:cs="Times New Roman"/>
          <w:color w:val="000000"/>
        </w:rPr>
        <w:t xml:space="preserve"> University</w:t>
      </w:r>
    </w:p>
    <w:p w14:paraId="286734F1" w14:textId="780B0B63" w:rsidR="009C0C1B" w:rsidRPr="005008F3" w:rsidRDefault="009C0C1B" w:rsidP="009C0C1B">
      <w:pPr>
        <w:jc w:val="center"/>
        <w:rPr>
          <w:rFonts w:ascii="Times New Roman" w:eastAsia="Times New Roman" w:hAnsi="Times New Roman" w:cs="Times New Roman"/>
          <w:color w:val="000000"/>
        </w:rPr>
      </w:pPr>
      <w:r w:rsidRPr="005008F3">
        <w:rPr>
          <w:rFonts w:ascii="Times New Roman" w:eastAsia="Times New Roman" w:hAnsi="Times New Roman" w:cs="Times New Roman"/>
          <w:color w:val="000000"/>
        </w:rPr>
        <w:t>Kaohsiung, Taiwan</w:t>
      </w:r>
    </w:p>
    <w:p w14:paraId="1A66CD15" w14:textId="77777777" w:rsidR="009C0C1B" w:rsidRPr="005008F3" w:rsidRDefault="009C0C1B" w:rsidP="009C0C1B">
      <w:pPr>
        <w:rPr>
          <w:rFonts w:ascii="Times New Roman" w:eastAsia="Times New Roman" w:hAnsi="Times New Roman" w:cs="Times New Roman"/>
        </w:rPr>
      </w:pPr>
    </w:p>
    <w:p w14:paraId="7204D9E1" w14:textId="7DAD00A8" w:rsidR="009C0C1B" w:rsidRPr="005008F3" w:rsidRDefault="009C0C1B" w:rsidP="009C0C1B">
      <w:pPr>
        <w:rPr>
          <w:rFonts w:ascii="Times New Roman" w:eastAsia="Times New Roman" w:hAnsi="Times New Roman" w:cs="Times New Roman"/>
          <w:color w:val="000000"/>
        </w:rPr>
      </w:pPr>
      <w:r w:rsidRPr="005008F3">
        <w:rPr>
          <w:rFonts w:ascii="Times New Roman" w:eastAsia="Times New Roman" w:hAnsi="Times New Roman" w:cs="Times New Roman"/>
          <w:color w:val="000000"/>
        </w:rPr>
        <w:t>In January 2019, the EAT-</w:t>
      </w:r>
      <w:r w:rsidRPr="005008F3">
        <w:rPr>
          <w:rFonts w:ascii="Times New Roman" w:eastAsia="Times New Roman" w:hAnsi="Times New Roman" w:cs="Times New Roman"/>
          <w:i/>
          <w:iCs/>
          <w:color w:val="000000"/>
        </w:rPr>
        <w:t>Lancet </w:t>
      </w:r>
      <w:r w:rsidRPr="005008F3">
        <w:rPr>
          <w:rFonts w:ascii="Times New Roman" w:eastAsia="Times New Roman" w:hAnsi="Times New Roman" w:cs="Times New Roman"/>
          <w:color w:val="000000"/>
        </w:rPr>
        <w:t xml:space="preserve">commission released a two-year study on “Food in the Anthropocene,” arguing that “civilization is in crisis,” and that the urgent need for both healthy diets and balanced planetary resources not come at the expense of accelerating trends which are unprecedented in human history (Lucas and Horton 2019). The global food regime is a matter of growing concern within the urgent horizons of climate change and biodiversity loss, among other critical planetary challenges.  Building on a forthcoming special issue of the journal </w:t>
      </w:r>
      <w:r w:rsidRPr="005008F3">
        <w:rPr>
          <w:rFonts w:ascii="Times New Roman" w:eastAsia="Times New Roman" w:hAnsi="Times New Roman" w:cs="Times New Roman"/>
          <w:i/>
          <w:color w:val="000000"/>
        </w:rPr>
        <w:t>Humanities</w:t>
      </w:r>
      <w:r w:rsidRPr="005008F3">
        <w:rPr>
          <w:rFonts w:ascii="Times New Roman" w:eastAsia="Times New Roman" w:hAnsi="Times New Roman" w:cs="Times New Roman"/>
          <w:color w:val="000000"/>
        </w:rPr>
        <w:t xml:space="preserve"> focused on these issues, the Humanities for the Environmental global network of Observatories </w:t>
      </w:r>
      <w:r w:rsidR="00C41B97" w:rsidRPr="005008F3">
        <w:rPr>
          <w:rFonts w:ascii="Times New Roman" w:eastAsia="Times New Roman" w:hAnsi="Times New Roman" w:cs="Times New Roman"/>
          <w:color w:val="000000"/>
        </w:rPr>
        <w:t>(</w:t>
      </w:r>
      <w:proofErr w:type="spellStart"/>
      <w:r w:rsidR="00C41B97" w:rsidRPr="005008F3">
        <w:rPr>
          <w:rFonts w:ascii="Times New Roman" w:eastAsia="Times New Roman" w:hAnsi="Times New Roman" w:cs="Times New Roman"/>
          <w:color w:val="000000"/>
        </w:rPr>
        <w:t>HfE</w:t>
      </w:r>
      <w:proofErr w:type="spellEnd"/>
      <w:r w:rsidR="00C41B97" w:rsidRPr="005008F3">
        <w:rPr>
          <w:rFonts w:ascii="Times New Roman" w:eastAsia="Times New Roman" w:hAnsi="Times New Roman" w:cs="Times New Roman"/>
          <w:color w:val="000000"/>
        </w:rPr>
        <w:t xml:space="preserve">) </w:t>
      </w:r>
      <w:r w:rsidRPr="005008F3">
        <w:rPr>
          <w:rFonts w:ascii="Times New Roman" w:eastAsia="Times New Roman" w:hAnsi="Times New Roman" w:cs="Times New Roman"/>
          <w:color w:val="000000"/>
        </w:rPr>
        <w:t>will convene an international conference in Kaohsiung, Taiwan</w:t>
      </w:r>
      <w:r w:rsidR="00C41B97" w:rsidRPr="005008F3">
        <w:rPr>
          <w:rFonts w:ascii="Times New Roman" w:eastAsia="Times New Roman" w:hAnsi="Times New Roman" w:cs="Times New Roman"/>
          <w:color w:val="000000"/>
        </w:rPr>
        <w:t xml:space="preserve">, headquarters of the Asia-Pacific Observatory.  </w:t>
      </w:r>
      <w:r w:rsidRPr="005008F3">
        <w:rPr>
          <w:rFonts w:ascii="Times New Roman" w:eastAsia="Times New Roman" w:hAnsi="Times New Roman" w:cs="Times New Roman"/>
          <w:color w:val="000000"/>
        </w:rPr>
        <w:t>The conference will ask questions about humans</w:t>
      </w:r>
      <w:r w:rsidR="00C41B97" w:rsidRPr="005008F3">
        <w:rPr>
          <w:rFonts w:ascii="Times New Roman" w:eastAsia="Times New Roman" w:hAnsi="Times New Roman" w:cs="Times New Roman"/>
          <w:color w:val="000000"/>
        </w:rPr>
        <w:t>, food systems,</w:t>
      </w:r>
      <w:r w:rsidRPr="005008F3">
        <w:rPr>
          <w:rFonts w:ascii="Times New Roman" w:eastAsia="Times New Roman" w:hAnsi="Times New Roman" w:cs="Times New Roman"/>
          <w:color w:val="000000"/>
        </w:rPr>
        <w:t xml:space="preserve"> and the</w:t>
      </w:r>
      <w:r w:rsidR="00C41B97" w:rsidRPr="005008F3">
        <w:rPr>
          <w:rFonts w:ascii="Times New Roman" w:eastAsia="Times New Roman" w:hAnsi="Times New Roman" w:cs="Times New Roman"/>
          <w:color w:val="000000"/>
        </w:rPr>
        <w:t xml:space="preserve"> </w:t>
      </w:r>
      <w:r w:rsidR="00221CEB" w:rsidRPr="005008F3">
        <w:rPr>
          <w:rFonts w:ascii="Times New Roman" w:hAnsi="Times New Roman" w:cs="Times New Roman"/>
          <w:color w:val="000000"/>
          <w:lang w:eastAsia="zh-TW"/>
        </w:rPr>
        <w:t>futures</w:t>
      </w:r>
      <w:r w:rsidR="00221CEB" w:rsidRPr="005008F3">
        <w:rPr>
          <w:rFonts w:ascii="Times New Roman" w:eastAsia="Times New Roman" w:hAnsi="Times New Roman" w:cs="Times New Roman"/>
          <w:color w:val="000000"/>
        </w:rPr>
        <w:t xml:space="preserve"> </w:t>
      </w:r>
      <w:r w:rsidR="00C41B97" w:rsidRPr="005008F3">
        <w:rPr>
          <w:rFonts w:ascii="Times New Roman" w:eastAsia="Times New Roman" w:hAnsi="Times New Roman" w:cs="Times New Roman"/>
          <w:color w:val="000000"/>
        </w:rPr>
        <w:t xml:space="preserve">of food, </w:t>
      </w:r>
      <w:r w:rsidRPr="005008F3">
        <w:rPr>
          <w:rFonts w:ascii="Times New Roman" w:eastAsia="Times New Roman" w:hAnsi="Times New Roman" w:cs="Times New Roman"/>
          <w:color w:val="000000"/>
        </w:rPr>
        <w:t>including but not limited to:</w:t>
      </w:r>
    </w:p>
    <w:p w14:paraId="4F5C124C" w14:textId="77777777" w:rsidR="009C0C1B" w:rsidRPr="005008F3" w:rsidRDefault="009C0C1B" w:rsidP="009C0C1B">
      <w:pPr>
        <w:rPr>
          <w:rFonts w:ascii="Times New Roman" w:eastAsia="Times New Roman" w:hAnsi="Times New Roman" w:cs="Times New Roman"/>
          <w:i/>
          <w:iCs/>
          <w:color w:val="000000"/>
        </w:rPr>
      </w:pPr>
    </w:p>
    <w:p w14:paraId="156104F2" w14:textId="1E3C239E" w:rsidR="009C0C1B" w:rsidRPr="005008F3" w:rsidRDefault="009C0C1B" w:rsidP="009C0C1B">
      <w:pPr>
        <w:rPr>
          <w:rFonts w:ascii="Times New Roman" w:eastAsia="Times New Roman" w:hAnsi="Times New Roman" w:cs="Times New Roman"/>
          <w:i/>
          <w:iCs/>
          <w:color w:val="000000"/>
        </w:rPr>
      </w:pPr>
      <w:r w:rsidRPr="005008F3">
        <w:rPr>
          <w:rFonts w:ascii="Times New Roman" w:eastAsia="Times New Roman" w:hAnsi="Times New Roman" w:cs="Times New Roman"/>
          <w:i/>
          <w:iCs/>
          <w:color w:val="000000"/>
        </w:rPr>
        <w:t>What role can or does culture (and the humanities, in collaboration with the social and natural sciences) play in transforming the relations between societal challenges and environmental crises where food is a central factor?</w:t>
      </w:r>
    </w:p>
    <w:p w14:paraId="563D389D" w14:textId="77777777" w:rsidR="009C0C1B" w:rsidRPr="005008F3" w:rsidRDefault="009C0C1B" w:rsidP="009C0C1B">
      <w:pPr>
        <w:rPr>
          <w:rFonts w:ascii="Times New Roman" w:eastAsia="Times New Roman" w:hAnsi="Times New Roman" w:cs="Times New Roman"/>
          <w:color w:val="000000"/>
        </w:rPr>
      </w:pPr>
    </w:p>
    <w:p w14:paraId="46077714" w14:textId="20CA3A7C" w:rsidR="009C0C1B" w:rsidRPr="005008F3" w:rsidRDefault="009C0C1B" w:rsidP="009C0C1B">
      <w:pPr>
        <w:rPr>
          <w:rFonts w:ascii="Times New Roman" w:eastAsia="Times New Roman" w:hAnsi="Times New Roman" w:cs="Times New Roman"/>
          <w:i/>
          <w:iCs/>
          <w:color w:val="000000"/>
        </w:rPr>
      </w:pPr>
      <w:r w:rsidRPr="005008F3">
        <w:rPr>
          <w:rFonts w:ascii="Times New Roman" w:eastAsia="Times New Roman" w:hAnsi="Times New Roman" w:cs="Times New Roman"/>
          <w:i/>
          <w:iCs/>
          <w:color w:val="000000"/>
        </w:rPr>
        <w:t>How can new/future food systems be developed that hold greater promise of sustainability than dominant local/global systems at present?</w:t>
      </w:r>
    </w:p>
    <w:p w14:paraId="0DBDBEAC" w14:textId="77777777" w:rsidR="009C0C1B" w:rsidRPr="005008F3" w:rsidRDefault="009C0C1B" w:rsidP="009C0C1B">
      <w:pPr>
        <w:rPr>
          <w:rFonts w:ascii="Times New Roman" w:eastAsia="Times New Roman" w:hAnsi="Times New Roman" w:cs="Times New Roman"/>
          <w:color w:val="000000"/>
        </w:rPr>
      </w:pPr>
    </w:p>
    <w:p w14:paraId="277018D4" w14:textId="25766D6C" w:rsidR="009C0C1B" w:rsidRPr="005008F3" w:rsidRDefault="009C0C1B" w:rsidP="009C0C1B">
      <w:pPr>
        <w:rPr>
          <w:rFonts w:ascii="Times New Roman" w:eastAsia="Times New Roman" w:hAnsi="Times New Roman" w:cs="Times New Roman"/>
          <w:i/>
          <w:iCs/>
          <w:color w:val="000000"/>
        </w:rPr>
      </w:pPr>
      <w:r w:rsidRPr="005008F3">
        <w:rPr>
          <w:rFonts w:ascii="Times New Roman" w:eastAsia="Times New Roman" w:hAnsi="Times New Roman" w:cs="Times New Roman"/>
          <w:i/>
          <w:iCs/>
          <w:color w:val="000000"/>
        </w:rPr>
        <w:t>Can new consumption practices be enabled at scales that make a difference globally? If so, how?</w:t>
      </w:r>
    </w:p>
    <w:p w14:paraId="4B5086E0" w14:textId="6B531384" w:rsidR="009C0C1B" w:rsidRPr="005008F3" w:rsidRDefault="009C0C1B" w:rsidP="009C0C1B">
      <w:pPr>
        <w:rPr>
          <w:rFonts w:ascii="Times New Roman" w:eastAsia="Times New Roman" w:hAnsi="Times New Roman" w:cs="Times New Roman"/>
          <w:i/>
          <w:iCs/>
          <w:color w:val="000000"/>
        </w:rPr>
      </w:pPr>
    </w:p>
    <w:p w14:paraId="6D20AE7B" w14:textId="0AC6043F" w:rsidR="009C0C1B" w:rsidRPr="005008F3" w:rsidRDefault="009C0C1B" w:rsidP="009C0C1B">
      <w:pPr>
        <w:rPr>
          <w:rFonts w:ascii="Times New Roman" w:eastAsia="Times New Roman" w:hAnsi="Times New Roman" w:cs="Times New Roman"/>
          <w:i/>
          <w:iCs/>
          <w:color w:val="000000"/>
        </w:rPr>
      </w:pPr>
      <w:r w:rsidRPr="005008F3">
        <w:rPr>
          <w:rFonts w:ascii="Times New Roman" w:eastAsia="Times New Roman" w:hAnsi="Times New Roman" w:cs="Times New Roman"/>
          <w:i/>
          <w:iCs/>
          <w:color w:val="000000"/>
        </w:rPr>
        <w:t xml:space="preserve">How are humanists working in collaboration with community groups, indigenous groups, and business, to pilot public-facing projects focusing on increasing food security and sustainability? </w:t>
      </w:r>
    </w:p>
    <w:p w14:paraId="32976ECD" w14:textId="104B3267" w:rsidR="009C0C1B" w:rsidRPr="005008F3" w:rsidRDefault="009C0C1B" w:rsidP="009C0C1B">
      <w:pPr>
        <w:rPr>
          <w:rFonts w:ascii="Times New Roman" w:eastAsia="Times New Roman" w:hAnsi="Times New Roman" w:cs="Times New Roman"/>
          <w:color w:val="000000"/>
        </w:rPr>
      </w:pPr>
    </w:p>
    <w:p w14:paraId="74D655B3" w14:textId="07E48F11" w:rsidR="009C0C1B" w:rsidRPr="005008F3" w:rsidRDefault="009C0C1B" w:rsidP="009C0C1B">
      <w:pPr>
        <w:rPr>
          <w:rFonts w:ascii="Times New Roman" w:eastAsia="Times New Roman" w:hAnsi="Times New Roman" w:cs="Times New Roman"/>
        </w:rPr>
      </w:pPr>
      <w:r w:rsidRPr="005008F3">
        <w:rPr>
          <w:rFonts w:ascii="Times New Roman" w:eastAsia="Times New Roman" w:hAnsi="Times New Roman" w:cs="Times New Roman"/>
          <w:color w:val="000000"/>
        </w:rPr>
        <w:t xml:space="preserve">This conference will examine the growing interconnections between food sovereignty, land and sea rights, legacies of colonization and slavery, dispossession, and food insecurities. We invite </w:t>
      </w:r>
      <w:r w:rsidR="00221CEB" w:rsidRPr="005008F3">
        <w:rPr>
          <w:rFonts w:ascii="Times New Roman" w:hAnsi="Times New Roman" w:cs="Times New Roman"/>
          <w:color w:val="000000"/>
          <w:lang w:eastAsia="zh-TW"/>
        </w:rPr>
        <w:t>academics</w:t>
      </w:r>
      <w:r w:rsidRPr="005008F3">
        <w:rPr>
          <w:rFonts w:ascii="Times New Roman" w:eastAsia="Times New Roman" w:hAnsi="Times New Roman" w:cs="Times New Roman"/>
          <w:color w:val="000000"/>
        </w:rPr>
        <w:t xml:space="preserve">, writers, activists, independent scholars, and artists to submit their work.  </w:t>
      </w:r>
    </w:p>
    <w:p w14:paraId="5DA2A145" w14:textId="77777777" w:rsidR="009C0C1B" w:rsidRPr="005008F3" w:rsidRDefault="009C0C1B" w:rsidP="009C0C1B">
      <w:pPr>
        <w:rPr>
          <w:rFonts w:ascii="Times New Roman" w:eastAsia="Times New Roman" w:hAnsi="Times New Roman" w:cs="Times New Roman"/>
        </w:rPr>
      </w:pPr>
    </w:p>
    <w:p w14:paraId="049EC06A" w14:textId="3B5DC4CA" w:rsidR="009C0C1B" w:rsidRPr="005008F3" w:rsidRDefault="009C0C1B" w:rsidP="009C0C1B">
      <w:pPr>
        <w:rPr>
          <w:rFonts w:ascii="Times New Roman" w:eastAsia="Times New Roman" w:hAnsi="Times New Roman" w:cs="Times New Roman"/>
          <w:color w:val="000000"/>
        </w:rPr>
      </w:pPr>
      <w:r w:rsidRPr="005008F3">
        <w:rPr>
          <w:rFonts w:ascii="Times New Roman" w:eastAsia="Times New Roman" w:hAnsi="Times New Roman" w:cs="Times New Roman"/>
          <w:color w:val="000000"/>
        </w:rPr>
        <w:t>Topics of individual papers or complete panel proposals may include, but are not limited to:</w:t>
      </w:r>
    </w:p>
    <w:p w14:paraId="29EF51F9" w14:textId="77777777" w:rsidR="009C0C1B" w:rsidRPr="005008F3" w:rsidRDefault="009C0C1B" w:rsidP="009C0C1B">
      <w:pPr>
        <w:rPr>
          <w:rFonts w:ascii="Times New Roman" w:eastAsia="Times New Roman" w:hAnsi="Times New Roman" w:cs="Times New Roman"/>
          <w:color w:val="000000"/>
        </w:rPr>
      </w:pPr>
    </w:p>
    <w:p w14:paraId="072F1011" w14:textId="7E01892D" w:rsidR="009C0C1B" w:rsidRPr="005008F3" w:rsidRDefault="009C0C1B" w:rsidP="009C0C1B">
      <w:pPr>
        <w:pStyle w:val="ListParagraph"/>
        <w:numPr>
          <w:ilvl w:val="0"/>
          <w:numId w:val="2"/>
        </w:numPr>
        <w:rPr>
          <w:rFonts w:ascii="Times New Roman" w:eastAsia="Times New Roman" w:hAnsi="Times New Roman" w:cs="Times New Roman"/>
        </w:rPr>
      </w:pPr>
      <w:r w:rsidRPr="005008F3">
        <w:rPr>
          <w:rFonts w:ascii="Times New Roman" w:eastAsia="Times New Roman" w:hAnsi="Times New Roman" w:cs="Times New Roman"/>
          <w:color w:val="000000"/>
        </w:rPr>
        <w:t>food futures as depicted in literature and film (cli-fi, sci-fi, etc.)</w:t>
      </w:r>
    </w:p>
    <w:p w14:paraId="33881EA3" w14:textId="77777777" w:rsidR="009C0C1B" w:rsidRPr="005008F3" w:rsidRDefault="009C0C1B" w:rsidP="009C0C1B">
      <w:pPr>
        <w:pStyle w:val="ListParagraph"/>
        <w:numPr>
          <w:ilvl w:val="0"/>
          <w:numId w:val="2"/>
        </w:numPr>
        <w:rPr>
          <w:rFonts w:ascii="Times New Roman" w:eastAsia="Times New Roman" w:hAnsi="Times New Roman" w:cs="Times New Roman"/>
        </w:rPr>
      </w:pPr>
      <w:r w:rsidRPr="005008F3">
        <w:rPr>
          <w:rFonts w:ascii="Times New Roman" w:eastAsia="Times New Roman" w:hAnsi="Times New Roman" w:cs="Times New Roman"/>
        </w:rPr>
        <w:t xml:space="preserve">community-based projects focused on food </w:t>
      </w:r>
      <w:proofErr w:type="gramStart"/>
      <w:r w:rsidRPr="005008F3">
        <w:rPr>
          <w:rFonts w:ascii="Times New Roman" w:eastAsia="Times New Roman" w:hAnsi="Times New Roman" w:cs="Times New Roman"/>
        </w:rPr>
        <w:t>futures</w:t>
      </w:r>
      <w:proofErr w:type="gramEnd"/>
    </w:p>
    <w:p w14:paraId="1A45EA02" w14:textId="7AA9190F"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 xml:space="preserve">environmental histories focused on food </w:t>
      </w:r>
      <w:proofErr w:type="gramStart"/>
      <w:r w:rsidRPr="005008F3">
        <w:rPr>
          <w:rFonts w:ascii="Times New Roman" w:eastAsia="Times New Roman" w:hAnsi="Times New Roman" w:cs="Times New Roman"/>
          <w:color w:val="000000"/>
        </w:rPr>
        <w:t>production</w:t>
      </w:r>
      <w:proofErr w:type="gramEnd"/>
    </w:p>
    <w:p w14:paraId="59485B61" w14:textId="39A56CA6"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urban farming</w:t>
      </w:r>
    </w:p>
    <w:p w14:paraId="47E66CE8"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factory farming</w:t>
      </w:r>
    </w:p>
    <w:p w14:paraId="6DECE3DC" w14:textId="5EB7671D"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fisheries</w:t>
      </w:r>
    </w:p>
    <w:p w14:paraId="08A1FFFD" w14:textId="55B98230" w:rsidR="009C0C1B" w:rsidRPr="005008F3" w:rsidRDefault="009C0C1B" w:rsidP="001C7580">
      <w:pPr>
        <w:pStyle w:val="ListParagraph"/>
        <w:numPr>
          <w:ilvl w:val="0"/>
          <w:numId w:val="2"/>
        </w:numPr>
        <w:rPr>
          <w:rFonts w:ascii="Times New Roman" w:eastAsia="Times New Roman" w:hAnsi="Times New Roman" w:cs="Times New Roman"/>
        </w:rPr>
      </w:pPr>
      <w:r w:rsidRPr="005008F3">
        <w:rPr>
          <w:rFonts w:ascii="Times New Roman" w:eastAsia="Times New Roman" w:hAnsi="Times New Roman" w:cs="Times New Roman"/>
          <w:color w:val="000000"/>
        </w:rPr>
        <w:t>food sovereignty / security / insecurity</w:t>
      </w:r>
    </w:p>
    <w:p w14:paraId="71E7EF7B" w14:textId="1F123C0D" w:rsidR="009C0C1B" w:rsidRPr="005008F3" w:rsidRDefault="009C0C1B" w:rsidP="00FD4323">
      <w:pPr>
        <w:pStyle w:val="ListParagraph"/>
        <w:numPr>
          <w:ilvl w:val="0"/>
          <w:numId w:val="2"/>
        </w:numPr>
        <w:rPr>
          <w:rFonts w:ascii="Times New Roman" w:eastAsia="Times New Roman" w:hAnsi="Times New Roman" w:cs="Times New Roman"/>
        </w:rPr>
      </w:pPr>
      <w:r w:rsidRPr="005008F3">
        <w:rPr>
          <w:rFonts w:ascii="Times New Roman" w:eastAsia="Times New Roman" w:hAnsi="Times New Roman" w:cs="Times New Roman"/>
          <w:color w:val="000000"/>
        </w:rPr>
        <w:t>Indigenous knowledges/ foodways</w:t>
      </w:r>
    </w:p>
    <w:p w14:paraId="7686E2BF" w14:textId="47928786" w:rsidR="009C0C1B" w:rsidRPr="005008F3" w:rsidRDefault="009C0C1B" w:rsidP="0001447C">
      <w:pPr>
        <w:pStyle w:val="ListParagraph"/>
        <w:numPr>
          <w:ilvl w:val="0"/>
          <w:numId w:val="2"/>
        </w:numPr>
        <w:rPr>
          <w:rFonts w:ascii="Times New Roman" w:eastAsia="Times New Roman" w:hAnsi="Times New Roman" w:cs="Times New Roman"/>
        </w:rPr>
      </w:pPr>
      <w:r w:rsidRPr="005008F3">
        <w:rPr>
          <w:rFonts w:ascii="Times New Roman" w:eastAsia="Times New Roman" w:hAnsi="Times New Roman" w:cs="Times New Roman"/>
          <w:color w:val="000000"/>
        </w:rPr>
        <w:t>regenerative agriculture / aquaculture</w:t>
      </w:r>
    </w:p>
    <w:p w14:paraId="33562DFE" w14:textId="77777777" w:rsidR="009C0C1B" w:rsidRPr="005008F3" w:rsidRDefault="009C0C1B" w:rsidP="009C0C1B">
      <w:pPr>
        <w:pStyle w:val="ListParagraph"/>
        <w:numPr>
          <w:ilvl w:val="0"/>
          <w:numId w:val="2"/>
        </w:numPr>
        <w:rPr>
          <w:rFonts w:ascii="Times New Roman" w:eastAsia="Times New Roman" w:hAnsi="Times New Roman" w:cs="Times New Roman"/>
        </w:rPr>
      </w:pPr>
      <w:r w:rsidRPr="005008F3">
        <w:rPr>
          <w:rFonts w:ascii="Times New Roman" w:eastAsia="Times New Roman" w:hAnsi="Times New Roman" w:cs="Times New Roman"/>
          <w:color w:val="000000"/>
        </w:rPr>
        <w:t>gastronomies of place</w:t>
      </w:r>
    </w:p>
    <w:p w14:paraId="0B39771D" w14:textId="37ED1C1B" w:rsidR="009C0C1B" w:rsidRPr="005008F3" w:rsidRDefault="009C0C1B" w:rsidP="00D710D4">
      <w:pPr>
        <w:pStyle w:val="ListParagraph"/>
        <w:numPr>
          <w:ilvl w:val="0"/>
          <w:numId w:val="2"/>
        </w:numPr>
        <w:rPr>
          <w:rFonts w:ascii="Times New Roman" w:eastAsia="Times New Roman" w:hAnsi="Times New Roman" w:cs="Times New Roman"/>
        </w:rPr>
      </w:pPr>
      <w:r w:rsidRPr="005008F3">
        <w:rPr>
          <w:rFonts w:ascii="Times New Roman" w:eastAsia="Times New Roman" w:hAnsi="Times New Roman" w:cs="Times New Roman"/>
          <w:color w:val="000000"/>
        </w:rPr>
        <w:t xml:space="preserve">solidarity </w:t>
      </w:r>
      <w:proofErr w:type="gramStart"/>
      <w:r w:rsidRPr="005008F3">
        <w:rPr>
          <w:rFonts w:ascii="Times New Roman" w:eastAsia="Times New Roman" w:hAnsi="Times New Roman" w:cs="Times New Roman"/>
          <w:color w:val="000000"/>
        </w:rPr>
        <w:t>movements  /</w:t>
      </w:r>
      <w:proofErr w:type="gramEnd"/>
      <w:r w:rsidRPr="005008F3">
        <w:rPr>
          <w:rFonts w:ascii="Times New Roman" w:eastAsia="Times New Roman" w:hAnsi="Times New Roman" w:cs="Times New Roman"/>
          <w:color w:val="000000"/>
        </w:rPr>
        <w:t xml:space="preserve"> solidarity economies</w:t>
      </w:r>
    </w:p>
    <w:p w14:paraId="33EE581F"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lastRenderedPageBreak/>
        <w:t>resource depletion</w:t>
      </w:r>
    </w:p>
    <w:p w14:paraId="59B77800"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meat production and consumption</w:t>
      </w:r>
    </w:p>
    <w:p w14:paraId="6E837090"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animal domestication</w:t>
      </w:r>
    </w:p>
    <w:p w14:paraId="438238FA"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cruelty to animals</w:t>
      </w:r>
    </w:p>
    <w:p w14:paraId="75D0A19D"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species extinction</w:t>
      </w:r>
    </w:p>
    <w:p w14:paraId="0869DCD9"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informal / community gardening</w:t>
      </w:r>
    </w:p>
    <w:p w14:paraId="161AEAFD"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veganism/plant-based diets</w:t>
      </w:r>
    </w:p>
    <w:p w14:paraId="21B5A442"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permaculture</w:t>
      </w:r>
    </w:p>
    <w:p w14:paraId="506B423B"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agroforestry / foraging</w:t>
      </w:r>
    </w:p>
    <w:p w14:paraId="3DD8AB7F"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experimental / future food</w:t>
      </w:r>
    </w:p>
    <w:p w14:paraId="3C380DB7"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water use</w:t>
      </w:r>
    </w:p>
    <w:p w14:paraId="4D72F282"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agricultural labor</w:t>
      </w:r>
    </w:p>
    <w:p w14:paraId="4DCE3493"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activism and advocacy</w:t>
      </w:r>
    </w:p>
    <w:p w14:paraId="7AC3D2F3"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diet and nutrition</w:t>
      </w:r>
    </w:p>
    <w:p w14:paraId="4580B587"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food and public health</w:t>
      </w:r>
    </w:p>
    <w:p w14:paraId="75C0E29E"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environmental impacts of food production and consumption</w:t>
      </w:r>
    </w:p>
    <w:p w14:paraId="03C2BACB" w14:textId="77777777" w:rsidR="009C0C1B" w:rsidRPr="005008F3" w:rsidRDefault="009C0C1B" w:rsidP="009C0C1B">
      <w:pPr>
        <w:numPr>
          <w:ilvl w:val="0"/>
          <w:numId w:val="2"/>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climate change and/or biodiversity implications of food systems</w:t>
      </w:r>
    </w:p>
    <w:p w14:paraId="1D17B79B" w14:textId="4FE75094" w:rsidR="009C0C1B" w:rsidRPr="005008F3" w:rsidRDefault="009C0C1B" w:rsidP="009C0C1B">
      <w:pPr>
        <w:rPr>
          <w:rFonts w:ascii="Times New Roman" w:eastAsia="Times New Roman" w:hAnsi="Times New Roman" w:cs="Times New Roman"/>
        </w:rPr>
      </w:pPr>
    </w:p>
    <w:p w14:paraId="3AE0A46E" w14:textId="77777777" w:rsidR="009C0C1B" w:rsidRPr="005008F3" w:rsidRDefault="009C0C1B" w:rsidP="009C0C1B">
      <w:pPr>
        <w:rPr>
          <w:rFonts w:ascii="Times New Roman" w:eastAsia="Times New Roman" w:hAnsi="Times New Roman" w:cs="Times New Roman"/>
          <w:b/>
          <w:bCs/>
          <w:color w:val="000000"/>
        </w:rPr>
      </w:pPr>
      <w:r w:rsidRPr="005008F3">
        <w:rPr>
          <w:rFonts w:ascii="Times New Roman" w:eastAsia="Times New Roman" w:hAnsi="Times New Roman" w:cs="Times New Roman"/>
          <w:color w:val="000000"/>
        </w:rPr>
        <w:t>Keywords</w:t>
      </w:r>
    </w:p>
    <w:p w14:paraId="5710DFE9" w14:textId="77777777" w:rsidR="009C0C1B" w:rsidRPr="005008F3" w:rsidRDefault="009C0C1B" w:rsidP="009C0C1B">
      <w:pPr>
        <w:numPr>
          <w:ilvl w:val="0"/>
          <w:numId w:val="1"/>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Environmental Humanities</w:t>
      </w:r>
    </w:p>
    <w:p w14:paraId="3D6AC037" w14:textId="638CB290" w:rsidR="009C0C1B" w:rsidRPr="005008F3" w:rsidRDefault="009C0C1B" w:rsidP="009C0C1B">
      <w:pPr>
        <w:numPr>
          <w:ilvl w:val="0"/>
          <w:numId w:val="1"/>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Critical Food Studies</w:t>
      </w:r>
    </w:p>
    <w:p w14:paraId="435CDE43" w14:textId="77777777" w:rsidR="009C0C1B" w:rsidRPr="005008F3" w:rsidRDefault="009C0C1B" w:rsidP="009C0C1B">
      <w:pPr>
        <w:numPr>
          <w:ilvl w:val="0"/>
          <w:numId w:val="1"/>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Public Health</w:t>
      </w:r>
    </w:p>
    <w:p w14:paraId="5CC799D6" w14:textId="77777777" w:rsidR="009C0C1B" w:rsidRPr="005008F3" w:rsidRDefault="009C0C1B" w:rsidP="009C0C1B">
      <w:pPr>
        <w:numPr>
          <w:ilvl w:val="0"/>
          <w:numId w:val="1"/>
        </w:numPr>
        <w:rPr>
          <w:rFonts w:ascii="Times New Roman" w:eastAsia="Times New Roman" w:hAnsi="Times New Roman" w:cs="Times New Roman"/>
          <w:color w:val="000000"/>
        </w:rPr>
      </w:pPr>
      <w:r w:rsidRPr="005008F3">
        <w:rPr>
          <w:rFonts w:ascii="Times New Roman" w:eastAsia="Times New Roman" w:hAnsi="Times New Roman" w:cs="Times New Roman"/>
          <w:color w:val="000000"/>
        </w:rPr>
        <w:t>Sustainability</w:t>
      </w:r>
    </w:p>
    <w:p w14:paraId="28BB6D43" w14:textId="77777777" w:rsidR="009C0C1B" w:rsidRPr="005008F3" w:rsidRDefault="009C0C1B" w:rsidP="009C0C1B">
      <w:pPr>
        <w:rPr>
          <w:rFonts w:ascii="Times New Roman" w:eastAsia="Times New Roman" w:hAnsi="Times New Roman" w:cs="Times New Roman"/>
          <w:color w:val="000000"/>
        </w:rPr>
      </w:pPr>
    </w:p>
    <w:p w14:paraId="7A1DC18B" w14:textId="5B3E52EE" w:rsidR="009C0C1B" w:rsidRPr="005008F3" w:rsidRDefault="009C0C1B" w:rsidP="009C0C1B">
      <w:pPr>
        <w:rPr>
          <w:rFonts w:ascii="Times New Roman" w:eastAsia="Times New Roman" w:hAnsi="Times New Roman" w:cs="Times New Roman"/>
        </w:rPr>
      </w:pPr>
      <w:r w:rsidRPr="005008F3">
        <w:rPr>
          <w:rFonts w:ascii="Times New Roman" w:eastAsia="Times New Roman" w:hAnsi="Times New Roman" w:cs="Times New Roman"/>
          <w:color w:val="000000"/>
        </w:rPr>
        <w:t>Please send your abstract</w:t>
      </w:r>
      <w:r w:rsidRPr="005008F3">
        <w:rPr>
          <w:rFonts w:ascii="Times New Roman" w:eastAsia="Times New Roman" w:hAnsi="Times New Roman" w:cs="Times New Roman"/>
        </w:rPr>
        <w:t xml:space="preserve"> (250 words),</w:t>
      </w:r>
      <w:r w:rsidRPr="005008F3">
        <w:rPr>
          <w:rFonts w:ascii="Times New Roman" w:eastAsia="Times New Roman" w:hAnsi="Times New Roman" w:cs="Times New Roman"/>
          <w:color w:val="000000"/>
        </w:rPr>
        <w:t xml:space="preserve"> along with a brief biographical note within 100 words by March 1, 202</w:t>
      </w:r>
      <w:r w:rsidR="00D63FCF" w:rsidRPr="005008F3">
        <w:rPr>
          <w:rFonts w:ascii="Times New Roman" w:eastAsia="PMingLiU" w:hAnsi="Times New Roman" w:cs="Times New Roman"/>
          <w:color w:val="000000"/>
          <w:lang w:eastAsia="zh-TW"/>
        </w:rPr>
        <w:t>1</w:t>
      </w:r>
      <w:r w:rsidRPr="005008F3">
        <w:rPr>
          <w:rFonts w:ascii="Times New Roman" w:eastAsia="Times New Roman" w:hAnsi="Times New Roman" w:cs="Times New Roman"/>
          <w:color w:val="000000"/>
        </w:rPr>
        <w:t xml:space="preserve"> to </w:t>
      </w:r>
      <w:r w:rsidR="0009373B" w:rsidRPr="005008F3">
        <w:rPr>
          <w:rFonts w:ascii="Times New Roman" w:eastAsia="Times New Roman" w:hAnsi="Times New Roman" w:cs="Times New Roman"/>
          <w:b/>
          <w:bCs/>
          <w:color w:val="000000"/>
        </w:rPr>
        <w:t>2020foodfutures@gmail.com</w:t>
      </w:r>
      <w:r w:rsidRPr="005008F3">
        <w:rPr>
          <w:rFonts w:ascii="Times New Roman" w:eastAsia="Times New Roman" w:hAnsi="Times New Roman" w:cs="Times New Roman"/>
          <w:color w:val="000000"/>
        </w:rPr>
        <w:t>. This conference welcomes both individual papers and panel proposals.</w:t>
      </w:r>
    </w:p>
    <w:p w14:paraId="2B922BC6" w14:textId="77777777" w:rsidR="009C0C1B" w:rsidRPr="005008F3" w:rsidRDefault="009C0C1B" w:rsidP="009C0C1B">
      <w:pPr>
        <w:rPr>
          <w:rFonts w:ascii="Times New Roman" w:eastAsia="Times New Roman" w:hAnsi="Times New Roman" w:cs="Times New Roman"/>
        </w:rPr>
      </w:pPr>
    </w:p>
    <w:p w14:paraId="68E0DEAC" w14:textId="77777777" w:rsidR="002736E7" w:rsidRPr="005008F3" w:rsidRDefault="002736E7">
      <w:pPr>
        <w:rPr>
          <w:rFonts w:ascii="Times New Roman" w:hAnsi="Times New Roman" w:cs="Times New Roman"/>
        </w:rPr>
      </w:pPr>
    </w:p>
    <w:sectPr w:rsidR="002736E7" w:rsidRPr="005008F3" w:rsidSect="00D40D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4C0F5" w14:textId="77777777" w:rsidR="00FA2423" w:rsidRDefault="00FA2423" w:rsidP="00E83D17">
      <w:r>
        <w:separator/>
      </w:r>
    </w:p>
  </w:endnote>
  <w:endnote w:type="continuationSeparator" w:id="0">
    <w:p w14:paraId="07517E55" w14:textId="77777777" w:rsidR="00FA2423" w:rsidRDefault="00FA2423" w:rsidP="00E83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37FF07" w14:textId="77777777" w:rsidR="00FA2423" w:rsidRDefault="00FA2423" w:rsidP="00E83D17">
      <w:r>
        <w:separator/>
      </w:r>
    </w:p>
  </w:footnote>
  <w:footnote w:type="continuationSeparator" w:id="0">
    <w:p w14:paraId="07C65CFC" w14:textId="77777777" w:rsidR="00FA2423" w:rsidRDefault="00FA2423" w:rsidP="00E83D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9438C1"/>
    <w:multiLevelType w:val="multilevel"/>
    <w:tmpl w:val="E6886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5923392"/>
    <w:multiLevelType w:val="multilevel"/>
    <w:tmpl w:val="41F25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zU0NDU2NLA0tTRU0lEKTi0uzszPAykwqQUA3TOS8CwAAAA="/>
  </w:docVars>
  <w:rsids>
    <w:rsidRoot w:val="00E23160"/>
    <w:rsid w:val="000433E6"/>
    <w:rsid w:val="0009373B"/>
    <w:rsid w:val="00210996"/>
    <w:rsid w:val="00221CEB"/>
    <w:rsid w:val="002736E7"/>
    <w:rsid w:val="00391D7F"/>
    <w:rsid w:val="004D590A"/>
    <w:rsid w:val="005008F3"/>
    <w:rsid w:val="00890750"/>
    <w:rsid w:val="009C0C1B"/>
    <w:rsid w:val="009F7F12"/>
    <w:rsid w:val="00A10CD1"/>
    <w:rsid w:val="00B42E3A"/>
    <w:rsid w:val="00C37F74"/>
    <w:rsid w:val="00C41B97"/>
    <w:rsid w:val="00D40D64"/>
    <w:rsid w:val="00D63FCF"/>
    <w:rsid w:val="00E23160"/>
    <w:rsid w:val="00E83D17"/>
    <w:rsid w:val="00F762AD"/>
    <w:rsid w:val="00FA2423"/>
    <w:rsid w:val="00FA4FD6"/>
    <w:rsid w:val="00FD5039"/>
    <w:rsid w:val="00FE72C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5A9604"/>
  <w15:docId w15:val="{29BF4A85-1558-CF4F-BF5D-127F66F3D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0C1B"/>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9C0C1B"/>
    <w:pPr>
      <w:ind w:left="720"/>
      <w:contextualSpacing/>
    </w:pPr>
  </w:style>
  <w:style w:type="paragraph" w:styleId="Header">
    <w:name w:val="header"/>
    <w:basedOn w:val="Normal"/>
    <w:link w:val="HeaderChar"/>
    <w:uiPriority w:val="99"/>
    <w:unhideWhenUsed/>
    <w:rsid w:val="00E83D17"/>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E83D17"/>
    <w:rPr>
      <w:sz w:val="20"/>
      <w:szCs w:val="20"/>
    </w:rPr>
  </w:style>
  <w:style w:type="paragraph" w:styleId="Footer">
    <w:name w:val="footer"/>
    <w:basedOn w:val="Normal"/>
    <w:link w:val="FooterChar"/>
    <w:uiPriority w:val="99"/>
    <w:unhideWhenUsed/>
    <w:rsid w:val="00E83D17"/>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E83D17"/>
    <w:rPr>
      <w:sz w:val="20"/>
      <w:szCs w:val="20"/>
    </w:rPr>
  </w:style>
  <w:style w:type="paragraph" w:styleId="BalloonText">
    <w:name w:val="Balloon Text"/>
    <w:basedOn w:val="Normal"/>
    <w:link w:val="BalloonTextChar"/>
    <w:uiPriority w:val="99"/>
    <w:semiHidden/>
    <w:unhideWhenUsed/>
    <w:rsid w:val="00E83D1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83D1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104495">
      <w:bodyDiv w:val="1"/>
      <w:marLeft w:val="0"/>
      <w:marRight w:val="0"/>
      <w:marTop w:val="0"/>
      <w:marBottom w:val="0"/>
      <w:divBdr>
        <w:top w:val="none" w:sz="0" w:space="0" w:color="auto"/>
        <w:left w:val="none" w:sz="0" w:space="0" w:color="auto"/>
        <w:bottom w:val="none" w:sz="0" w:space="0" w:color="auto"/>
        <w:right w:val="none" w:sz="0" w:space="0" w:color="auto"/>
      </w:divBdr>
    </w:div>
    <w:div w:id="911432565">
      <w:bodyDiv w:val="1"/>
      <w:marLeft w:val="0"/>
      <w:marRight w:val="0"/>
      <w:marTop w:val="0"/>
      <w:marBottom w:val="0"/>
      <w:divBdr>
        <w:top w:val="none" w:sz="0" w:space="0" w:color="auto"/>
        <w:left w:val="none" w:sz="0" w:space="0" w:color="auto"/>
        <w:bottom w:val="none" w:sz="0" w:space="0" w:color="auto"/>
        <w:right w:val="none" w:sz="0" w:space="0" w:color="auto"/>
      </w:divBdr>
    </w:div>
    <w:div w:id="1998848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74</Words>
  <Characters>2706</Characters>
  <Application>Microsoft Office Word</Application>
  <DocSecurity>0</DocSecurity>
  <Lines>22</Lines>
  <Paragraphs>6</Paragraphs>
  <ScaleCrop>false</ScaleCrop>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i Adamson</dc:creator>
  <cp:lastModifiedBy>語揚 邱</cp:lastModifiedBy>
  <cp:revision>8</cp:revision>
  <cp:lastPrinted>2020-11-05T18:42:00Z</cp:lastPrinted>
  <dcterms:created xsi:type="dcterms:W3CDTF">2020-11-05T18:40:00Z</dcterms:created>
  <dcterms:modified xsi:type="dcterms:W3CDTF">2021-04-09T06:24:00Z</dcterms:modified>
</cp:coreProperties>
</file>